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775FE" w14:textId="5DCA6E20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2A3307">
        <w:rPr>
          <w:b/>
        </w:rPr>
        <w:t xml:space="preserve"> -</w:t>
      </w:r>
      <w:bookmarkStart w:id="0" w:name="_GoBack"/>
      <w:bookmarkEnd w:id="0"/>
      <w:r w:rsidR="002A3307">
        <w:rPr>
          <w:b/>
        </w:rPr>
        <w:t xml:space="preserve"> 2 CZĘŚĆ ZAMÓWIENIA 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1B2B929F" w14:textId="6F101C44" w:rsidR="00230FA0" w:rsidRDefault="00230FA0" w:rsidP="00FA3A64">
      <w:pPr>
        <w:spacing w:after="0" w:line="240" w:lineRule="auto"/>
        <w:ind w:left="567"/>
        <w:jc w:val="both"/>
      </w:pPr>
      <w:r>
        <w:t xml:space="preserve">1. GaAs SI 2”     </w:t>
      </w:r>
      <w:r w:rsidR="009E24FD">
        <w:t xml:space="preserve">        </w:t>
      </w:r>
      <w:r>
        <w:t xml:space="preserve"> 100 sztuk</w:t>
      </w:r>
    </w:p>
    <w:p w14:paraId="4C2ADB4A" w14:textId="49EC3453" w:rsidR="00230FA0" w:rsidRDefault="00230FA0" w:rsidP="00FA3A64">
      <w:pPr>
        <w:spacing w:after="0" w:line="240" w:lineRule="auto"/>
        <w:ind w:left="567"/>
        <w:jc w:val="both"/>
      </w:pPr>
      <w:r>
        <w:t xml:space="preserve">2. GaAs SI 3”      </w:t>
      </w:r>
      <w:r w:rsidR="009E24FD">
        <w:t xml:space="preserve">        </w:t>
      </w:r>
      <w:r>
        <w:t>100 sztuk</w:t>
      </w:r>
    </w:p>
    <w:p w14:paraId="3C0C9623" w14:textId="703BD679" w:rsidR="009E24FD" w:rsidRDefault="009E24FD" w:rsidP="00FA3A64">
      <w:pPr>
        <w:spacing w:after="0" w:line="240" w:lineRule="auto"/>
        <w:ind w:left="567"/>
        <w:jc w:val="both"/>
      </w:pPr>
      <w:r>
        <w:t>3. GaAs SI 100 mm     100 sztuk</w:t>
      </w:r>
    </w:p>
    <w:p w14:paraId="64B405FC" w14:textId="77777777" w:rsidR="001C693B" w:rsidRPr="00942F8F" w:rsidRDefault="001C693B">
      <w:pPr>
        <w:spacing w:after="0" w:line="240" w:lineRule="auto"/>
        <w:rPr>
          <w:b/>
          <w:color w:val="000000"/>
        </w:rPr>
      </w:pP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455C1ED6" w14:textId="2B049D1D" w:rsidR="00FA3A64" w:rsidRDefault="001563D3" w:rsidP="008E18C4">
      <w:pPr>
        <w:spacing w:after="0" w:line="240" w:lineRule="auto"/>
        <w:ind w:left="567"/>
        <w:jc w:val="both"/>
      </w:pPr>
      <w:r>
        <w:t xml:space="preserve">Szczegółowy opis przedmiotu zamówienia znajduje się w punkcie 5 niniejszego dokumentu. </w:t>
      </w:r>
      <w:r w:rsidR="00313E08" w:rsidRPr="00313E08">
        <w:t xml:space="preserve">Całkowita cena za produkty określone w punkcie 1 powinna zawierać całkowity koszt </w:t>
      </w:r>
      <w:r w:rsidR="00854453">
        <w:t xml:space="preserve">wraz z </w:t>
      </w:r>
      <w:r w:rsidR="00313E08" w:rsidRPr="00313E08">
        <w:t>opakowani</w:t>
      </w:r>
      <w:r w:rsidR="00854453">
        <w:t>em</w:t>
      </w:r>
      <w:r w:rsidR="00313E08" w:rsidRPr="00313E08">
        <w:t xml:space="preserve"> oraz  dostarczeni</w:t>
      </w:r>
      <w:r w:rsidR="00854453">
        <w:t>em</w:t>
      </w:r>
      <w:r w:rsidR="00313E08" w:rsidRPr="00313E08">
        <w:t xml:space="preserve">  do siedziby Zamawiającego.  </w:t>
      </w:r>
    </w:p>
    <w:p w14:paraId="070106A0" w14:textId="77777777" w:rsidR="00336DDF" w:rsidRPr="00336DDF" w:rsidRDefault="00336DDF" w:rsidP="00336DDF">
      <w:pPr>
        <w:spacing w:after="0" w:line="240" w:lineRule="auto"/>
        <w:jc w:val="both"/>
      </w:pPr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77777777" w:rsidR="004A3DC8" w:rsidRDefault="004A3DC8" w:rsidP="008D591C">
            <w:pPr>
              <w:widowControl w:val="0"/>
              <w:spacing w:after="0" w:line="240" w:lineRule="auto"/>
            </w:pPr>
            <w:r>
              <w:t>Cena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1FD84D21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 towarów wraz z dostawą - dla danej przedłożonej oferty</w:t>
      </w:r>
    </w:p>
    <w:p w14:paraId="09C4F482" w14:textId="0B8B947A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Pmin</w:t>
      </w:r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383263B8" w:rsidR="004A3DC8" w:rsidRDefault="004A3DC8" w:rsidP="004A3DC8">
      <w:pPr>
        <w:spacing w:after="0" w:line="240" w:lineRule="auto"/>
        <w:jc w:val="both"/>
      </w:pPr>
      <w:bookmarkStart w:id="1" w:name="_gjdgxs" w:colFirst="0" w:colLast="0"/>
      <w:bookmarkStart w:id="2" w:name="_l7pvrkmi69k7" w:colFirst="0" w:colLast="0"/>
      <w:bookmarkStart w:id="3" w:name="_1tv2mb3r509i" w:colFirst="0" w:colLast="0"/>
      <w:bookmarkEnd w:id="1"/>
      <w:bookmarkEnd w:id="2"/>
      <w:bookmarkEnd w:id="3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73755BAB" w14:textId="77777777" w:rsidR="004A3DC8" w:rsidRDefault="004A3DC8" w:rsidP="008C3335">
      <w:pPr>
        <w:spacing w:after="0" w:line="240" w:lineRule="auto"/>
        <w:jc w:val="both"/>
      </w:pP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71F1B20A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571C16">
        <w:t xml:space="preserve">Do </w:t>
      </w:r>
      <w:r w:rsidR="00571C16">
        <w:t>8</w:t>
      </w:r>
      <w:r w:rsidR="00154F1B" w:rsidRPr="00571C16">
        <w:rPr>
          <w:color w:val="000000"/>
        </w:rPr>
        <w:t xml:space="preserve"> tygodni</w:t>
      </w:r>
      <w:r w:rsidR="0052754A" w:rsidRPr="00571C16">
        <w:rPr>
          <w:color w:val="000000"/>
        </w:rPr>
        <w:t xml:space="preserve"> od daty </w:t>
      </w:r>
      <w:r w:rsidR="001C26B1" w:rsidRPr="00571C16">
        <w:rPr>
          <w:color w:val="000000"/>
        </w:rPr>
        <w:t>zamówienia</w:t>
      </w:r>
      <w:r w:rsidR="00365FD6" w:rsidRPr="00571C16">
        <w:rPr>
          <w:color w:val="000000"/>
        </w:rPr>
        <w:t>.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11EF2" w14:paraId="7DC7EF58" w14:textId="77777777" w:rsidTr="00134BA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CA7174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25780548" w:rsidR="00CA7174" w:rsidRPr="00CA7174" w:rsidRDefault="00CA7174" w:rsidP="00CA7174">
            <w:pPr>
              <w:spacing w:after="0" w:line="240" w:lineRule="auto"/>
              <w:rPr>
                <w:b/>
                <w:bCs/>
              </w:rPr>
            </w:pPr>
            <w:r w:rsidRPr="00CA7174">
              <w:rPr>
                <w:b/>
                <w:bCs/>
              </w:rPr>
              <w:t xml:space="preserve">GaAs Semi-Insulating (undoped) / półizolujące (niedomieszkowane) </w:t>
            </w:r>
          </w:p>
          <w:p w14:paraId="3E0AB823" w14:textId="77777777" w:rsidR="00CA7174" w:rsidRPr="00CA7174" w:rsidRDefault="00CA7174" w:rsidP="00CA7174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E7759C" w14:textId="77777777" w:rsidR="00CA7174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bCs/>
                <w:lang w:val="en-US"/>
              </w:rPr>
              <w:t>Średnica</w:t>
            </w:r>
            <w:r w:rsidRPr="00F915C6">
              <w:rPr>
                <w:bCs/>
                <w:lang w:val="en-US"/>
              </w:rPr>
              <w:t xml:space="preserve">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6B97A182" w14:textId="77777777" w:rsidR="00CA7174" w:rsidRDefault="00CA7174" w:rsidP="00CA7174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Grubość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331BEF24" w14:textId="77777777" w:rsidR="00CA7174" w:rsidRDefault="00CA7174" w:rsidP="00CA7174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Średnica</w:t>
            </w:r>
            <w:r w:rsidRPr="00F042A5">
              <w:rPr>
                <w:lang w:val="en-US"/>
              </w:rPr>
              <w:t>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  <w:p w14:paraId="7A360198" w14:textId="2F1E596B" w:rsidR="00CA7174" w:rsidRPr="00F915C6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3833F8B4" w:rsidR="00CA7174" w:rsidRPr="00131B8C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Jakość</w:t>
            </w:r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5D2883BF" w:rsidR="00CA7174" w:rsidRPr="00131B8C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</w:t>
            </w:r>
            <w:r w:rsidR="005C4E57">
              <w:rPr>
                <w:lang w:val="en-US"/>
              </w:rPr>
              <w:t>ierwsza, tzw</w:t>
            </w:r>
            <w:r w:rsidRPr="00F042A5">
              <w:rPr>
                <w:lang w:val="en-US"/>
              </w:rPr>
              <w:t xml:space="preserve"> </w:t>
            </w:r>
            <w:r w:rsidR="005C4E57">
              <w:rPr>
                <w:lang w:val="en-US"/>
              </w:rPr>
              <w:t>“</w:t>
            </w:r>
            <w:r w:rsidRPr="00F042A5">
              <w:rPr>
                <w:lang w:val="en-US"/>
              </w:rPr>
              <w:t>Epi-ready</w:t>
            </w:r>
            <w:r w:rsidR="005C4E57">
              <w:rPr>
                <w:lang w:val="en-US"/>
              </w:rPr>
              <w:t>”</w:t>
            </w:r>
          </w:p>
        </w:tc>
      </w:tr>
      <w:tr w:rsidR="00CA7174" w:rsidRPr="00131B8C" w14:paraId="67EDB074" w14:textId="77777777" w:rsidTr="0071477F">
        <w:trPr>
          <w:trHeight w:val="238"/>
        </w:trPr>
        <w:tc>
          <w:tcPr>
            <w:tcW w:w="1419" w:type="dxa"/>
            <w:vMerge/>
          </w:tcPr>
          <w:p w14:paraId="5F7E1F3E" w14:textId="77777777" w:rsidR="00CA7174" w:rsidRPr="00DD118E" w:rsidRDefault="00CA7174" w:rsidP="00CA7174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CA7174" w:rsidRPr="00F915C6" w:rsidRDefault="00CA7174" w:rsidP="00CA7174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67F6116A" w:rsidR="00CA7174" w:rsidRPr="00131B8C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618A150" w14:textId="66F879F0" w:rsidR="00CA7174" w:rsidRDefault="00CA7174" w:rsidP="00CA7174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1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CA7174" w:rsidRPr="00131B8C" w14:paraId="1AD96E56" w14:textId="77777777" w:rsidTr="0071477F">
        <w:trPr>
          <w:trHeight w:val="213"/>
        </w:trPr>
        <w:tc>
          <w:tcPr>
            <w:tcW w:w="1419" w:type="dxa"/>
            <w:vMerge/>
          </w:tcPr>
          <w:p w14:paraId="06EF1BA0" w14:textId="77777777" w:rsidR="00CA7174" w:rsidRPr="00131B8C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CA7174" w:rsidRPr="00F915C6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65A5D27" w:rsidR="00CA7174" w:rsidRPr="00131B8C" w:rsidRDefault="00CA7174" w:rsidP="00CA7174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Ścięcie bazowe</w:t>
            </w:r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783B86E2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CA7174" w:rsidRPr="00131B8C" w14:paraId="0F458E41" w14:textId="77777777" w:rsidTr="0071477F">
        <w:trPr>
          <w:trHeight w:val="213"/>
        </w:trPr>
        <w:tc>
          <w:tcPr>
            <w:tcW w:w="1419" w:type="dxa"/>
            <w:vMerge/>
          </w:tcPr>
          <w:p w14:paraId="34B2E1FF" w14:textId="77777777" w:rsidR="00CA7174" w:rsidRPr="00131B8C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94C010" w14:textId="0671D61E" w:rsidR="00CA7174" w:rsidRPr="00F915C6" w:rsidRDefault="00CA7174" w:rsidP="00CA7174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990A24" w14:textId="7F443D5C" w:rsidR="00CA7174" w:rsidRPr="00131B8C" w:rsidRDefault="00CA7174" w:rsidP="00CA7174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Ścięcie pomocnicze</w:t>
            </w:r>
          </w:p>
        </w:tc>
        <w:tc>
          <w:tcPr>
            <w:tcW w:w="4252" w:type="dxa"/>
          </w:tcPr>
          <w:p w14:paraId="3026E93C" w14:textId="35732405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CA7174" w:rsidRPr="00131B8C" w14:paraId="1E18D8D2" w14:textId="77777777" w:rsidTr="0071477F">
        <w:trPr>
          <w:trHeight w:val="213"/>
        </w:trPr>
        <w:tc>
          <w:tcPr>
            <w:tcW w:w="1419" w:type="dxa"/>
            <w:vMerge/>
          </w:tcPr>
          <w:p w14:paraId="08346196" w14:textId="77777777" w:rsidR="00CA7174" w:rsidRPr="00942F8F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6AA512" w14:textId="5DD74001" w:rsidR="00CA7174" w:rsidRPr="00F915C6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4B767B" w14:textId="3C6A0BDC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Koncentracja nośników.:</w:t>
            </w:r>
          </w:p>
        </w:tc>
        <w:tc>
          <w:tcPr>
            <w:tcW w:w="4252" w:type="dxa"/>
          </w:tcPr>
          <w:p w14:paraId="62303AA2" w14:textId="1986456D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N/A</w:t>
            </w:r>
          </w:p>
        </w:tc>
      </w:tr>
      <w:tr w:rsidR="0071477F" w:rsidRPr="00131B8C" w14:paraId="74118E71" w14:textId="77777777" w:rsidTr="0071477F">
        <w:trPr>
          <w:trHeight w:val="343"/>
        </w:trPr>
        <w:tc>
          <w:tcPr>
            <w:tcW w:w="1419" w:type="dxa"/>
            <w:vMerge/>
            <w:tcBorders>
              <w:bottom w:val="single" w:sz="4" w:space="0" w:color="000000"/>
            </w:tcBorders>
          </w:tcPr>
          <w:p w14:paraId="2A577056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68E29CF" w14:textId="5909BF5F" w:rsidR="00CA7174" w:rsidRPr="005C4E57" w:rsidRDefault="00EF3280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</w:rPr>
            </w:pPr>
            <w:r w:rsidRPr="005C4E57">
              <w:rPr>
                <w:bCs/>
              </w:rPr>
              <w:t>Średnica</w:t>
            </w:r>
            <w:r w:rsidR="00CA7174" w:rsidRPr="005C4E57">
              <w:rPr>
                <w:bCs/>
              </w:rPr>
              <w:t xml:space="preserve"> 3”</w:t>
            </w:r>
          </w:p>
          <w:p w14:paraId="46E6DAD1" w14:textId="1B720B33" w:rsidR="00CA7174" w:rsidRPr="005C4E57" w:rsidRDefault="00EF3280" w:rsidP="00CA7174">
            <w:pPr>
              <w:spacing w:after="0" w:line="240" w:lineRule="auto"/>
              <w:rPr>
                <w:rFonts w:cstheme="minorHAnsi"/>
              </w:rPr>
            </w:pPr>
            <w:r w:rsidRPr="005C4E57">
              <w:lastRenderedPageBreak/>
              <w:t>Grubość</w:t>
            </w:r>
            <w:r w:rsidR="00CA7174" w:rsidRPr="005C4E57">
              <w:t>: 625</w:t>
            </w:r>
            <w:r w:rsidR="00CA7174" w:rsidRPr="005C4E57">
              <w:rPr>
                <w:rFonts w:cstheme="minorHAnsi"/>
              </w:rPr>
              <w:t xml:space="preserve">±25 </w:t>
            </w:r>
            <w:r w:rsidR="00CA7174" w:rsidRPr="005C4E57">
              <w:t>µ</w:t>
            </w:r>
            <w:r w:rsidR="00CA7174" w:rsidRPr="005C4E57">
              <w:rPr>
                <w:rFonts w:cstheme="minorHAnsi"/>
              </w:rPr>
              <w:t>m</w:t>
            </w:r>
          </w:p>
          <w:p w14:paraId="777D5C98" w14:textId="1890F8D2" w:rsidR="0071477F" w:rsidRPr="005C4E57" w:rsidRDefault="00EF3280" w:rsidP="00CA7174">
            <w:pPr>
              <w:spacing w:after="0" w:line="240" w:lineRule="auto"/>
              <w:rPr>
                <w:bCs/>
              </w:rPr>
            </w:pPr>
            <w:r w:rsidRPr="005C4E57">
              <w:rPr>
                <w:bCs/>
              </w:rPr>
              <w:t>Średnica</w:t>
            </w:r>
            <w:r w:rsidR="00CA7174" w:rsidRPr="005C4E57">
              <w:t>: 76.2±0.4 mm</w:t>
            </w:r>
          </w:p>
        </w:tc>
        <w:tc>
          <w:tcPr>
            <w:tcW w:w="2126" w:type="dxa"/>
            <w:tcBorders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3693FAD2" w:rsidR="0071477F" w:rsidRPr="00942F8F" w:rsidRDefault="00CA7174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lastRenderedPageBreak/>
              <w:t>Ruchliwość:</w:t>
            </w:r>
          </w:p>
        </w:tc>
        <w:tc>
          <w:tcPr>
            <w:tcW w:w="4252" w:type="dxa"/>
            <w:tcBorders>
              <w:bottom w:val="single" w:sz="4" w:space="0" w:color="000000"/>
            </w:tcBorders>
          </w:tcPr>
          <w:p w14:paraId="47FFB391" w14:textId="1E70F77F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min 4000 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>/Vs</w:t>
            </w:r>
          </w:p>
        </w:tc>
      </w:tr>
      <w:tr w:rsidR="0071477F" w:rsidRPr="00131B8C" w14:paraId="23B1BF14" w14:textId="77777777" w:rsidTr="0071477F">
        <w:trPr>
          <w:trHeight w:val="213"/>
        </w:trPr>
        <w:tc>
          <w:tcPr>
            <w:tcW w:w="1419" w:type="dxa"/>
            <w:vMerge/>
          </w:tcPr>
          <w:p w14:paraId="297BD3C1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42B73F" w14:textId="72BB3661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7CC640" w14:textId="17554AE2" w:rsidR="0071477F" w:rsidRPr="00942F8F" w:rsidRDefault="00CA7174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Oporność</w:t>
            </w:r>
            <w:r w:rsidR="0071477F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74E80CE4" w14:textId="3A6611CA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CA7174" w:rsidRPr="00131B8C" w14:paraId="726B85FE" w14:textId="77777777" w:rsidTr="0071477F">
        <w:trPr>
          <w:trHeight w:val="213"/>
        </w:trPr>
        <w:tc>
          <w:tcPr>
            <w:tcW w:w="1419" w:type="dxa"/>
            <w:vMerge/>
          </w:tcPr>
          <w:p w14:paraId="5BB3202D" w14:textId="77777777" w:rsidR="00CA7174" w:rsidRPr="00942F8F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CA7174" w:rsidRPr="00A12804" w:rsidRDefault="00CA7174" w:rsidP="00CA7174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0B94EBF2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średnia):</w:t>
            </w:r>
          </w:p>
        </w:tc>
        <w:tc>
          <w:tcPr>
            <w:tcW w:w="4252" w:type="dxa"/>
          </w:tcPr>
          <w:p w14:paraId="0A8E0A2D" w14:textId="454AB8DA" w:rsidR="00CA7174" w:rsidRPr="00131B8C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5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CA7174" w:rsidRPr="00131B8C" w14:paraId="4D160416" w14:textId="77777777" w:rsidTr="0071477F">
        <w:trPr>
          <w:trHeight w:val="240"/>
        </w:trPr>
        <w:tc>
          <w:tcPr>
            <w:tcW w:w="1419" w:type="dxa"/>
            <w:vMerge/>
          </w:tcPr>
          <w:p w14:paraId="124BCFFA" w14:textId="77777777" w:rsidR="00CA7174" w:rsidRPr="00942F8F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CA7174" w:rsidRPr="00942F8F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1E4BB3E4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TTV:</w:t>
            </w:r>
          </w:p>
        </w:tc>
        <w:tc>
          <w:tcPr>
            <w:tcW w:w="4252" w:type="dxa"/>
          </w:tcPr>
          <w:p w14:paraId="07A3720F" w14:textId="47B23B86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10 micr. max</w:t>
            </w:r>
          </w:p>
        </w:tc>
      </w:tr>
      <w:tr w:rsidR="00CA7174" w:rsidRPr="00131B8C" w14:paraId="76B470A2" w14:textId="77777777" w:rsidTr="0071477F">
        <w:trPr>
          <w:trHeight w:val="240"/>
        </w:trPr>
        <w:tc>
          <w:tcPr>
            <w:tcW w:w="1419" w:type="dxa"/>
            <w:vMerge/>
          </w:tcPr>
          <w:p w14:paraId="3644AE81" w14:textId="77777777" w:rsidR="00CA7174" w:rsidRPr="00942F8F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59341E" w14:textId="01766671" w:rsidR="00CA7174" w:rsidRPr="00942F8F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2CC8CF0F" w:rsidR="00CA7174" w:rsidRPr="00131B8C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TIR:</w:t>
            </w:r>
          </w:p>
        </w:tc>
        <w:tc>
          <w:tcPr>
            <w:tcW w:w="4252" w:type="dxa"/>
          </w:tcPr>
          <w:p w14:paraId="5E9032B6" w14:textId="565ECC80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10 micr. max</w:t>
            </w:r>
          </w:p>
        </w:tc>
      </w:tr>
      <w:tr w:rsidR="00CA7174" w:rsidRPr="00131B8C" w14:paraId="5BD49EBD" w14:textId="77777777" w:rsidTr="0071477F">
        <w:trPr>
          <w:trHeight w:val="240"/>
        </w:trPr>
        <w:tc>
          <w:tcPr>
            <w:tcW w:w="1419" w:type="dxa"/>
            <w:vMerge/>
          </w:tcPr>
          <w:p w14:paraId="5E62B249" w14:textId="77777777" w:rsidR="00CA7174" w:rsidRPr="00942F8F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351FB8E" w14:textId="03E76036" w:rsidR="00CA7174" w:rsidRPr="00942F8F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2C1E12" w14:textId="03BFBE7F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wygięcie:</w:t>
            </w:r>
          </w:p>
        </w:tc>
        <w:tc>
          <w:tcPr>
            <w:tcW w:w="4252" w:type="dxa"/>
          </w:tcPr>
          <w:p w14:paraId="6FD929AA" w14:textId="249825F5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8 micr. max</w:t>
            </w:r>
          </w:p>
        </w:tc>
      </w:tr>
      <w:tr w:rsidR="00CA7174" w:rsidRPr="00131B8C" w14:paraId="25210960" w14:textId="77777777" w:rsidTr="0071477F">
        <w:trPr>
          <w:trHeight w:val="240"/>
        </w:trPr>
        <w:tc>
          <w:tcPr>
            <w:tcW w:w="1419" w:type="dxa"/>
            <w:vMerge/>
          </w:tcPr>
          <w:p w14:paraId="42ED5039" w14:textId="77777777" w:rsidR="00CA7174" w:rsidRPr="00942F8F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E0F7102" w14:textId="4895618B" w:rsidR="00CA7174" w:rsidRPr="005C4E57" w:rsidRDefault="00EF3280" w:rsidP="00CA7174">
            <w:pPr>
              <w:spacing w:after="0" w:line="240" w:lineRule="auto"/>
              <w:rPr>
                <w:bCs/>
              </w:rPr>
            </w:pPr>
            <w:r w:rsidRPr="005C4E57">
              <w:rPr>
                <w:bCs/>
              </w:rPr>
              <w:t xml:space="preserve">Średnica </w:t>
            </w:r>
            <w:r w:rsidR="00CA7174" w:rsidRPr="005C4E57">
              <w:rPr>
                <w:bCs/>
              </w:rPr>
              <w:t xml:space="preserve"> 100mm</w:t>
            </w:r>
          </w:p>
          <w:p w14:paraId="516F0E2D" w14:textId="6C6C590A" w:rsidR="00CA7174" w:rsidRPr="005C4E57" w:rsidRDefault="00EF3280" w:rsidP="00CA7174">
            <w:pPr>
              <w:spacing w:after="0" w:line="240" w:lineRule="auto"/>
              <w:rPr>
                <w:rFonts w:cstheme="minorHAnsi"/>
              </w:rPr>
            </w:pPr>
            <w:r w:rsidRPr="005C4E57">
              <w:t>Grubość</w:t>
            </w:r>
            <w:r w:rsidR="00CA7174" w:rsidRPr="005C4E57">
              <w:t>: 625</w:t>
            </w:r>
            <w:r w:rsidR="00CA7174" w:rsidRPr="005C4E57">
              <w:rPr>
                <w:rFonts w:cstheme="minorHAnsi"/>
              </w:rPr>
              <w:t xml:space="preserve">±25 </w:t>
            </w:r>
            <w:r w:rsidR="00CA7174" w:rsidRPr="005C4E57">
              <w:t>µ</w:t>
            </w:r>
            <w:r w:rsidR="00CA7174" w:rsidRPr="005C4E57">
              <w:rPr>
                <w:rFonts w:cstheme="minorHAnsi"/>
              </w:rPr>
              <w:t>m</w:t>
            </w:r>
          </w:p>
          <w:p w14:paraId="2C7FB3E2" w14:textId="49A7A2A2" w:rsidR="00CA7174" w:rsidRPr="005C4E57" w:rsidRDefault="00EF3280" w:rsidP="00CA7174">
            <w:pPr>
              <w:spacing w:after="0" w:line="240" w:lineRule="auto"/>
            </w:pPr>
            <w:r w:rsidRPr="005C4E57">
              <w:t>Średnica</w:t>
            </w:r>
            <w:r w:rsidR="00CA7174" w:rsidRPr="005C4E57">
              <w:t>: 100±0.4 mm</w:t>
            </w:r>
          </w:p>
          <w:p w14:paraId="06DA9427" w14:textId="59E0BF15" w:rsidR="00CA7174" w:rsidRPr="005C4E57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6EE62E34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wykrzywienie:</w:t>
            </w:r>
          </w:p>
        </w:tc>
        <w:tc>
          <w:tcPr>
            <w:tcW w:w="4252" w:type="dxa"/>
          </w:tcPr>
          <w:p w14:paraId="67F0CBAB" w14:textId="783DDBC1" w:rsidR="00CA7174" w:rsidRPr="00AE34FD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8 micr. max</w:t>
            </w:r>
          </w:p>
        </w:tc>
      </w:tr>
      <w:tr w:rsidR="00CA7174" w:rsidRPr="00134BA1" w14:paraId="47DCEC73" w14:textId="77777777" w:rsidTr="00134BA1">
        <w:trPr>
          <w:trHeight w:val="240"/>
        </w:trPr>
        <w:tc>
          <w:tcPr>
            <w:tcW w:w="1419" w:type="dxa"/>
            <w:vMerge/>
          </w:tcPr>
          <w:p w14:paraId="0D0968B8" w14:textId="77777777" w:rsidR="00CA7174" w:rsidRPr="00942F8F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D0B7" w14:textId="252B6689" w:rsidR="00CA7174" w:rsidRPr="00942F8F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5B0BD780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Wykończenie powierzchni:</w:t>
            </w:r>
          </w:p>
        </w:tc>
        <w:tc>
          <w:tcPr>
            <w:tcW w:w="4252" w:type="dxa"/>
          </w:tcPr>
          <w:p w14:paraId="1E02FEEA" w14:textId="77777777" w:rsidR="00CA7174" w:rsidRPr="00172B49" w:rsidRDefault="00CA7174" w:rsidP="00CA7174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>Jednostronnie polerowana</w:t>
            </w:r>
          </w:p>
          <w:p w14:paraId="73FA2A2D" w14:textId="77777777" w:rsidR="00CA7174" w:rsidRPr="00172B49" w:rsidRDefault="00CA7174" w:rsidP="00CA7174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 xml:space="preserve">Strona 1: </w:t>
            </w:r>
            <w:r>
              <w:rPr>
                <w:rFonts w:cstheme="minorHAnsi"/>
              </w:rPr>
              <w:t>polerowana</w:t>
            </w:r>
            <w:r w:rsidRPr="00172B49">
              <w:rPr>
                <w:rFonts w:cstheme="minorHAnsi"/>
              </w:rPr>
              <w:tab/>
            </w:r>
          </w:p>
          <w:p w14:paraId="099952CC" w14:textId="5F30F203" w:rsidR="00CA7174" w:rsidRPr="00CA7174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bCs/>
              </w:rPr>
            </w:pPr>
            <w:r w:rsidRPr="00172B49">
              <w:rPr>
                <w:rFonts w:cstheme="minorHAnsi"/>
              </w:rPr>
              <w:t>S</w:t>
            </w:r>
            <w:r>
              <w:rPr>
                <w:rFonts w:cstheme="minorHAnsi"/>
              </w:rPr>
              <w:t>trona</w:t>
            </w:r>
            <w:r w:rsidRPr="00172B49">
              <w:rPr>
                <w:rFonts w:cstheme="minorHAnsi"/>
              </w:rPr>
              <w:t xml:space="preserve"> 2: </w:t>
            </w:r>
            <w:r>
              <w:rPr>
                <w:rFonts w:cstheme="minorHAnsi"/>
              </w:rPr>
              <w:t>Trawiona</w:t>
            </w:r>
          </w:p>
        </w:tc>
      </w:tr>
      <w:tr w:rsidR="00CA7174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CA7174" w:rsidRPr="00CA7174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CA7174" w:rsidRPr="00CA7174" w:rsidRDefault="00CA7174" w:rsidP="00CA71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5CC511D1" w:rsidR="00CA7174" w:rsidRPr="00942F8F" w:rsidRDefault="00CA7174" w:rsidP="00CA7174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kowanie:</w:t>
            </w:r>
          </w:p>
        </w:tc>
        <w:tc>
          <w:tcPr>
            <w:tcW w:w="4252" w:type="dxa"/>
          </w:tcPr>
          <w:p w14:paraId="4CA91A52" w14:textId="598FB5A9" w:rsidR="00CA7174" w:rsidRPr="00CA7174" w:rsidRDefault="00CA7174" w:rsidP="00CA7174">
            <w:pPr>
              <w:spacing w:after="0"/>
              <w:ind w:left="117" w:hanging="117"/>
              <w:rPr>
                <w:rFonts w:asciiTheme="majorHAnsi" w:hAnsiTheme="majorHAnsi" w:cstheme="majorHAnsi"/>
              </w:rPr>
            </w:pPr>
            <w:r w:rsidRPr="00172B49">
              <w:rPr>
                <w:rFonts w:cstheme="minorHAnsi"/>
              </w:rPr>
              <w:t xml:space="preserve">ePAK, pojedyncze pudełko, zamknięte N2 w zatrzymującej wilgoć metalowej torebce foliowej, </w:t>
            </w:r>
            <w:r>
              <w:rPr>
                <w:rFonts w:cstheme="minorHAnsi"/>
              </w:rPr>
              <w:t xml:space="preserve">pakowanie </w:t>
            </w:r>
            <w:r w:rsidRPr="00172B49">
              <w:rPr>
                <w:rFonts w:cstheme="minorHAnsi"/>
              </w:rPr>
              <w:t>wykonane w</w:t>
            </w:r>
            <w:r>
              <w:rPr>
                <w:rFonts w:cstheme="minorHAnsi"/>
              </w:rPr>
              <w:t xml:space="preserve"> pomieszczeniu o klasie czystości 100.</w:t>
            </w:r>
          </w:p>
        </w:tc>
      </w:tr>
    </w:tbl>
    <w:p w14:paraId="64BD77CA" w14:textId="53A9605D" w:rsidR="00163229" w:rsidRPr="00CA7174" w:rsidRDefault="00163229"/>
    <w:p w14:paraId="06408FE9" w14:textId="4BF8CC79" w:rsidR="001C693B" w:rsidRPr="00134BA1" w:rsidRDefault="001C693B" w:rsidP="00313E08">
      <w:pPr>
        <w:spacing w:after="0" w:line="360" w:lineRule="auto"/>
        <w:ind w:left="360"/>
      </w:pPr>
    </w:p>
    <w:p w14:paraId="5BBD282B" w14:textId="02BACF1E" w:rsidR="00134BA1" w:rsidRDefault="00134BA1" w:rsidP="00134BA1">
      <w:pPr>
        <w:spacing w:after="0" w:line="360" w:lineRule="auto"/>
      </w:pPr>
    </w:p>
    <w:p w14:paraId="53A86F0A" w14:textId="77777777" w:rsidR="00134BA1" w:rsidRPr="002A3307" w:rsidRDefault="00134BA1" w:rsidP="00134BA1">
      <w:pPr>
        <w:spacing w:after="0" w:line="360" w:lineRule="auto"/>
      </w:pPr>
    </w:p>
    <w:sectPr w:rsidR="00134BA1" w:rsidRPr="002A3307" w:rsidSect="008E18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F171A" w14:textId="77777777" w:rsidR="00FE0E31" w:rsidRDefault="00FE0E31">
      <w:pPr>
        <w:spacing w:after="0" w:line="240" w:lineRule="auto"/>
      </w:pPr>
      <w:r>
        <w:separator/>
      </w:r>
    </w:p>
  </w:endnote>
  <w:endnote w:type="continuationSeparator" w:id="0">
    <w:p w14:paraId="50A26D65" w14:textId="77777777" w:rsidR="00FE0E31" w:rsidRDefault="00FE0E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94928" w14:textId="77777777" w:rsidR="004A4F78" w:rsidRDefault="004A4F7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E8C94" w14:textId="77777777" w:rsidR="004A4F78" w:rsidRDefault="004A4F78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F55806" w14:textId="77777777" w:rsidR="004A4F78" w:rsidRDefault="004A4F7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713274" w14:textId="77777777" w:rsidR="00FE0E31" w:rsidRDefault="00FE0E31">
      <w:pPr>
        <w:spacing w:after="0" w:line="240" w:lineRule="auto"/>
      </w:pPr>
      <w:r>
        <w:separator/>
      </w:r>
    </w:p>
  </w:footnote>
  <w:footnote w:type="continuationSeparator" w:id="0">
    <w:p w14:paraId="217E451A" w14:textId="77777777" w:rsidR="00FE0E31" w:rsidRDefault="00FE0E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9547D" w14:textId="77777777" w:rsidR="004A4F78" w:rsidRDefault="004A4F7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24D22941" w:rsidR="008D591C" w:rsidRDefault="004A4F7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  <w:color w:val="000000"/>
        <w:sz w:val="20"/>
        <w:szCs w:val="20"/>
      </w:rPr>
      <w:drawing>
        <wp:inline distT="0" distB="0" distL="0" distR="0" wp14:anchorId="726C6E6D" wp14:editId="635090DC">
          <wp:extent cx="6210300" cy="1209675"/>
          <wp:effectExtent l="0" t="0" r="0" b="952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030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7F716" w14:textId="77777777" w:rsidR="004A4F78" w:rsidRDefault="004A4F7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D12"/>
    <w:rsid w:val="000E2922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A3307"/>
    <w:rsid w:val="002C0233"/>
    <w:rsid w:val="002C1F69"/>
    <w:rsid w:val="002D5C91"/>
    <w:rsid w:val="002E594A"/>
    <w:rsid w:val="00313E08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A4F7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71C16"/>
    <w:rsid w:val="00585F57"/>
    <w:rsid w:val="005A2B55"/>
    <w:rsid w:val="005A4F2A"/>
    <w:rsid w:val="005C209C"/>
    <w:rsid w:val="005C4E57"/>
    <w:rsid w:val="005D23E3"/>
    <w:rsid w:val="005D37BF"/>
    <w:rsid w:val="005D608D"/>
    <w:rsid w:val="005E2508"/>
    <w:rsid w:val="006009A5"/>
    <w:rsid w:val="00601A3E"/>
    <w:rsid w:val="006075FB"/>
    <w:rsid w:val="00614399"/>
    <w:rsid w:val="00627355"/>
    <w:rsid w:val="006351C1"/>
    <w:rsid w:val="00667CE4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3153B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04F03"/>
    <w:rsid w:val="00840A56"/>
    <w:rsid w:val="008521D9"/>
    <w:rsid w:val="00854453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42F8F"/>
    <w:rsid w:val="00943553"/>
    <w:rsid w:val="009475B7"/>
    <w:rsid w:val="00962535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E34FD"/>
    <w:rsid w:val="00B01E51"/>
    <w:rsid w:val="00B20E36"/>
    <w:rsid w:val="00B44E94"/>
    <w:rsid w:val="00B560E2"/>
    <w:rsid w:val="00B60362"/>
    <w:rsid w:val="00B8509B"/>
    <w:rsid w:val="00B85DED"/>
    <w:rsid w:val="00B938EC"/>
    <w:rsid w:val="00B979D4"/>
    <w:rsid w:val="00BB1381"/>
    <w:rsid w:val="00BB2D6C"/>
    <w:rsid w:val="00BB5F9B"/>
    <w:rsid w:val="00BC5132"/>
    <w:rsid w:val="00BD2B00"/>
    <w:rsid w:val="00BD75A5"/>
    <w:rsid w:val="00BE0663"/>
    <w:rsid w:val="00BE2827"/>
    <w:rsid w:val="00BE3CE4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174"/>
    <w:rsid w:val="00CA7527"/>
    <w:rsid w:val="00CC511A"/>
    <w:rsid w:val="00CC5334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EF3280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61DA"/>
    <w:rsid w:val="00F97FD7"/>
    <w:rsid w:val="00FA3A64"/>
    <w:rsid w:val="00FA4C16"/>
    <w:rsid w:val="00FB6DDC"/>
    <w:rsid w:val="00FC22B4"/>
    <w:rsid w:val="00FD5B39"/>
    <w:rsid w:val="00FE0E31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9B8AA-F4B8-49DE-A9D2-845E636B9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92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8</cp:revision>
  <cp:lastPrinted>2019-12-09T11:59:00Z</cp:lastPrinted>
  <dcterms:created xsi:type="dcterms:W3CDTF">2019-12-17T07:21:00Z</dcterms:created>
  <dcterms:modified xsi:type="dcterms:W3CDTF">2019-12-18T14:16:00Z</dcterms:modified>
</cp:coreProperties>
</file>